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2BAE8" w14:textId="77777777" w:rsidR="0016267A" w:rsidRPr="007F43A8" w:rsidRDefault="0016267A" w:rsidP="0016267A">
      <w:pPr>
        <w:pStyle w:val="Heading1"/>
        <w:spacing w:after="508"/>
        <w:ind w:left="0" w:hanging="14"/>
        <w:contextualSpacing/>
        <w:rPr>
          <w:rFonts w:ascii="Arial" w:hAnsi="Arial" w:cs="Arial"/>
          <w:sz w:val="28"/>
          <w:szCs w:val="28"/>
        </w:rPr>
      </w:pPr>
      <w:r w:rsidRPr="007F43A8">
        <w:rPr>
          <w:rFonts w:ascii="Arial" w:hAnsi="Arial" w:cs="Arial"/>
          <w:sz w:val="28"/>
          <w:szCs w:val="28"/>
        </w:rPr>
        <w:t>Tasks</w:t>
      </w:r>
    </w:p>
    <w:p w14:paraId="6DA92434" w14:textId="77777777" w:rsidR="0016267A" w:rsidRPr="007F43A8" w:rsidRDefault="0016267A" w:rsidP="0016267A">
      <w:pPr>
        <w:spacing w:after="280"/>
        <w:ind w:left="-5"/>
        <w:rPr>
          <w:rFonts w:ascii="Arial" w:hAnsi="Arial" w:cs="Arial"/>
        </w:rPr>
      </w:pPr>
      <w:r w:rsidRPr="007F43A8">
        <w:rPr>
          <w:rFonts w:ascii="Arial" w:hAnsi="Arial" w:cs="Arial"/>
          <w:i/>
        </w:rPr>
        <w:t>Tip:</w:t>
      </w:r>
      <w:r w:rsidRPr="007F43A8">
        <w:rPr>
          <w:rFonts w:ascii="Arial" w:hAnsi="Arial" w:cs="Arial"/>
        </w:rPr>
        <w:t xml:space="preserve"> I recommend in the code block commenting which number the code answers.  It will help me find your answers more readily.  Something as simple as # 3B helps me.</w:t>
      </w:r>
    </w:p>
    <w:p w14:paraId="0CDEDB80" w14:textId="77777777" w:rsidR="0016267A" w:rsidRPr="007F43A8" w:rsidRDefault="0016267A" w:rsidP="0016267A">
      <w:pPr>
        <w:numPr>
          <w:ilvl w:val="0"/>
          <w:numId w:val="1"/>
        </w:numPr>
        <w:spacing w:after="231" w:line="252" w:lineRule="auto"/>
        <w:ind w:hanging="326"/>
        <w:rPr>
          <w:rFonts w:ascii="Arial" w:hAnsi="Arial" w:cs="Arial"/>
        </w:rPr>
      </w:pPr>
      <w:r w:rsidRPr="007F43A8">
        <w:rPr>
          <w:rFonts w:ascii="Arial" w:hAnsi="Arial" w:cs="Arial"/>
        </w:rPr>
        <w:t xml:space="preserve">Formulate your Repo </w:t>
      </w:r>
    </w:p>
    <w:p w14:paraId="5C9773AC" w14:textId="77777777" w:rsidR="0016267A" w:rsidRPr="007F43A8" w:rsidRDefault="0016267A" w:rsidP="0016267A">
      <w:pPr>
        <w:numPr>
          <w:ilvl w:val="1"/>
          <w:numId w:val="1"/>
        </w:numPr>
        <w:spacing w:after="231" w:line="252" w:lineRule="auto"/>
        <w:ind w:hanging="326"/>
        <w:rPr>
          <w:rFonts w:ascii="Arial" w:hAnsi="Arial" w:cs="Arial"/>
        </w:rPr>
      </w:pPr>
      <w:r>
        <w:rPr>
          <w:rFonts w:ascii="Arial" w:hAnsi="Arial" w:cs="Arial"/>
        </w:rPr>
        <w:t xml:space="preserve">Tori: </w:t>
      </w:r>
      <w:r w:rsidRPr="007F43A8">
        <w:rPr>
          <w:rFonts w:ascii="Arial" w:hAnsi="Arial" w:cs="Arial"/>
        </w:rPr>
        <w:t>The client wants this to be reproducible and know exactly what you did.  There needs to be an informative Readme, complete with several sections, as referenced in Live Session.  Give contact information, session</w:t>
      </w:r>
      <w:r>
        <w:rPr>
          <w:rFonts w:ascii="Arial" w:hAnsi="Arial" w:cs="Arial"/>
        </w:rPr>
        <w:t xml:space="preserve"> </w:t>
      </w:r>
      <w:r w:rsidRPr="007F43A8">
        <w:rPr>
          <w:rFonts w:ascii="Arial" w:hAnsi="Arial" w:cs="Arial"/>
        </w:rPr>
        <w:t xml:space="preserve">Info, and the objective of the repo at least.  </w:t>
      </w:r>
    </w:p>
    <w:p w14:paraId="393D73D6" w14:textId="77777777" w:rsidR="0016267A" w:rsidRPr="002B72DE" w:rsidRDefault="0016267A" w:rsidP="0016267A">
      <w:pPr>
        <w:numPr>
          <w:ilvl w:val="1"/>
          <w:numId w:val="1"/>
        </w:numPr>
        <w:spacing w:after="231" w:line="252" w:lineRule="auto"/>
        <w:ind w:hanging="326"/>
        <w:rPr>
          <w:rFonts w:ascii="Arial" w:hAnsi="Arial" w:cs="Arial"/>
          <w:highlight w:val="red"/>
        </w:rPr>
      </w:pPr>
      <w:r w:rsidRPr="002B72DE">
        <w:rPr>
          <w:rFonts w:ascii="Arial" w:hAnsi="Arial" w:cs="Arial"/>
          <w:highlight w:val="red"/>
        </w:rPr>
        <w:t>An: You have a large data set, and it needs its own Codebook, formatted in an approachable way.  Make sure you describe peculiarities of the data by variable and what needs transforming.  However, do not make it too long either.</w:t>
      </w:r>
    </w:p>
    <w:p w14:paraId="0591B73B" w14:textId="77777777" w:rsidR="0016267A" w:rsidRPr="007F43A8" w:rsidRDefault="0016267A" w:rsidP="0016267A">
      <w:pPr>
        <w:numPr>
          <w:ilvl w:val="1"/>
          <w:numId w:val="1"/>
        </w:numPr>
        <w:spacing w:after="231" w:line="252" w:lineRule="auto"/>
        <w:ind w:hanging="326"/>
        <w:rPr>
          <w:rFonts w:ascii="Arial" w:hAnsi="Arial" w:cs="Arial"/>
        </w:rPr>
      </w:pPr>
      <w:r>
        <w:rPr>
          <w:rFonts w:ascii="Arial" w:hAnsi="Arial" w:cs="Arial"/>
        </w:rPr>
        <w:t xml:space="preserve">Rajat: </w:t>
      </w:r>
      <w:r w:rsidRPr="007F43A8">
        <w:rPr>
          <w:rFonts w:ascii="Arial" w:hAnsi="Arial" w:cs="Arial"/>
        </w:rPr>
        <w:t>Create a file structure that is accessible and transparent.  Document it in the root directory, ideally in the Readme.</w:t>
      </w:r>
    </w:p>
    <w:p w14:paraId="422F07C8" w14:textId="77777777" w:rsidR="0016267A" w:rsidRPr="007F43A8" w:rsidRDefault="0016267A" w:rsidP="0016267A">
      <w:pPr>
        <w:numPr>
          <w:ilvl w:val="0"/>
          <w:numId w:val="1"/>
        </w:numPr>
        <w:spacing w:after="220" w:line="252" w:lineRule="auto"/>
        <w:ind w:hanging="326"/>
        <w:rPr>
          <w:rFonts w:ascii="Arial" w:hAnsi="Arial" w:cs="Arial"/>
        </w:rPr>
      </w:pPr>
      <w:r w:rsidRPr="007F43A8">
        <w:rPr>
          <w:rFonts w:ascii="Arial" w:hAnsi="Arial" w:cs="Arial"/>
        </w:rPr>
        <w:t xml:space="preserve">Clean your Raw Data </w:t>
      </w:r>
    </w:p>
    <w:p w14:paraId="214A6A16" w14:textId="77777777" w:rsidR="0016267A" w:rsidRPr="007F43A8" w:rsidRDefault="0016267A" w:rsidP="0016267A">
      <w:pPr>
        <w:numPr>
          <w:ilvl w:val="1"/>
          <w:numId w:val="1"/>
        </w:numPr>
        <w:spacing w:after="220" w:line="252" w:lineRule="auto"/>
        <w:ind w:hanging="326"/>
        <w:rPr>
          <w:rFonts w:ascii="Arial" w:hAnsi="Arial" w:cs="Arial"/>
        </w:rPr>
      </w:pPr>
      <w:r>
        <w:rPr>
          <w:rFonts w:ascii="Arial" w:hAnsi="Arial" w:cs="Arial"/>
        </w:rPr>
        <w:t xml:space="preserve">Andy: </w:t>
      </w:r>
      <w:r w:rsidRPr="007F43A8">
        <w:rPr>
          <w:rFonts w:ascii="Arial" w:hAnsi="Arial" w:cs="Arial"/>
        </w:rPr>
        <w:t xml:space="preserve">Read the csv into R and take a look at the data set.  Output how many rows and columns the </w:t>
      </w:r>
      <w:proofErr w:type="spellStart"/>
      <w:proofErr w:type="gramStart"/>
      <w:r w:rsidRPr="007F43A8">
        <w:rPr>
          <w:rFonts w:ascii="Arial" w:hAnsi="Arial" w:cs="Arial"/>
        </w:rPr>
        <w:t>data.frame</w:t>
      </w:r>
      <w:proofErr w:type="spellEnd"/>
      <w:proofErr w:type="gramEnd"/>
      <w:r w:rsidRPr="007F43A8">
        <w:rPr>
          <w:rFonts w:ascii="Arial" w:hAnsi="Arial" w:cs="Arial"/>
        </w:rPr>
        <w:t xml:space="preserve"> is.</w:t>
      </w:r>
    </w:p>
    <w:p w14:paraId="3ED48D15" w14:textId="77777777" w:rsidR="0016267A" w:rsidRPr="007F43A8" w:rsidRDefault="0016267A" w:rsidP="0016267A">
      <w:pPr>
        <w:numPr>
          <w:ilvl w:val="1"/>
          <w:numId w:val="1"/>
        </w:numPr>
        <w:spacing w:after="220" w:line="252" w:lineRule="auto"/>
        <w:ind w:hanging="326"/>
        <w:rPr>
          <w:rFonts w:ascii="Arial" w:hAnsi="Arial" w:cs="Arial"/>
        </w:rPr>
      </w:pPr>
      <w:r>
        <w:rPr>
          <w:rFonts w:ascii="Arial" w:hAnsi="Arial" w:cs="Arial"/>
        </w:rPr>
        <w:t xml:space="preserve">Andy: </w:t>
      </w:r>
      <w:r w:rsidRPr="007F43A8">
        <w:rPr>
          <w:rFonts w:ascii="Arial" w:hAnsi="Arial" w:cs="Arial"/>
        </w:rPr>
        <w:t>The column names are either too much or not enough.  Change the column names so that they do not have spaces, underscores, slashes, and the like. All column names should be under 12 characters. Make sure you’re updating your codebook with information on the tidied data set as well.</w:t>
      </w:r>
    </w:p>
    <w:p w14:paraId="7B353637" w14:textId="77777777" w:rsidR="0016267A" w:rsidRPr="007F43A8" w:rsidRDefault="0016267A" w:rsidP="0016267A">
      <w:pPr>
        <w:numPr>
          <w:ilvl w:val="1"/>
          <w:numId w:val="1"/>
        </w:numPr>
        <w:spacing w:after="220" w:line="252" w:lineRule="auto"/>
        <w:ind w:hanging="326"/>
        <w:rPr>
          <w:rFonts w:ascii="Arial" w:hAnsi="Arial" w:cs="Arial"/>
        </w:rPr>
      </w:pPr>
      <w:r>
        <w:rPr>
          <w:rFonts w:ascii="Arial" w:hAnsi="Arial" w:cs="Arial"/>
        </w:rPr>
        <w:t xml:space="preserve">Andy: </w:t>
      </w:r>
      <w:r w:rsidRPr="007F43A8">
        <w:rPr>
          <w:rFonts w:ascii="Arial" w:hAnsi="Arial" w:cs="Arial"/>
        </w:rPr>
        <w:t xml:space="preserve">Some columns are, due to Qualtrics, malfunctioning.  </w:t>
      </w:r>
    </w:p>
    <w:p w14:paraId="436DE925" w14:textId="77777777" w:rsidR="0016267A" w:rsidRPr="007F43A8" w:rsidRDefault="0016267A" w:rsidP="0016267A">
      <w:pPr>
        <w:numPr>
          <w:ilvl w:val="1"/>
          <w:numId w:val="1"/>
        </w:numPr>
        <w:spacing w:after="220" w:line="252" w:lineRule="auto"/>
        <w:ind w:hanging="326"/>
        <w:rPr>
          <w:rFonts w:ascii="Arial" w:hAnsi="Arial" w:cs="Arial"/>
        </w:rPr>
      </w:pPr>
      <w:r>
        <w:rPr>
          <w:rFonts w:ascii="Arial" w:hAnsi="Arial" w:cs="Arial"/>
        </w:rPr>
        <w:t xml:space="preserve">Andy: </w:t>
      </w:r>
      <w:r w:rsidRPr="007F43A8">
        <w:rPr>
          <w:rFonts w:ascii="Arial" w:hAnsi="Arial" w:cs="Arial"/>
        </w:rPr>
        <w:t xml:space="preserve">Make sure your columns are the proper data types (i.e., numeric, character, etc.).  If they are incorrect, convert them. </w:t>
      </w:r>
    </w:p>
    <w:p w14:paraId="6A96125F" w14:textId="77777777" w:rsidR="0016267A" w:rsidRPr="007F43A8" w:rsidRDefault="0016267A" w:rsidP="0016267A">
      <w:pPr>
        <w:pStyle w:val="ListParagraph"/>
        <w:numPr>
          <w:ilvl w:val="0"/>
          <w:numId w:val="1"/>
        </w:numPr>
        <w:spacing w:after="220" w:line="252" w:lineRule="auto"/>
        <w:rPr>
          <w:rFonts w:ascii="Arial" w:hAnsi="Arial" w:cs="Arial"/>
        </w:rPr>
      </w:pPr>
      <w:r w:rsidRPr="007F43A8">
        <w:rPr>
          <w:rFonts w:ascii="Arial" w:hAnsi="Arial" w:cs="Arial"/>
        </w:rPr>
        <w:t>Preliminary Analysis</w:t>
      </w:r>
    </w:p>
    <w:p w14:paraId="1A4BAFDD" w14:textId="77777777" w:rsidR="0016267A" w:rsidRPr="00835F7E" w:rsidRDefault="0016267A" w:rsidP="0016267A">
      <w:pPr>
        <w:numPr>
          <w:ilvl w:val="1"/>
          <w:numId w:val="2"/>
        </w:numPr>
        <w:spacing w:after="220" w:line="252" w:lineRule="auto"/>
        <w:ind w:hanging="326"/>
        <w:rPr>
          <w:rFonts w:ascii="Arial" w:hAnsi="Arial" w:cs="Arial"/>
          <w:highlight w:val="yellow"/>
        </w:rPr>
      </w:pPr>
      <w:r w:rsidRPr="00835F7E">
        <w:rPr>
          <w:rFonts w:ascii="Arial" w:hAnsi="Arial" w:cs="Arial"/>
          <w:highlight w:val="yellow"/>
        </w:rPr>
        <w:t xml:space="preserve">An: Remove all observations where the participant is under age 18.  No further analysis of underage individuals is permitted by your client.  Remove any other age outliers as you see </w:t>
      </w:r>
      <w:proofErr w:type="gramStart"/>
      <w:r w:rsidRPr="00835F7E">
        <w:rPr>
          <w:rFonts w:ascii="Arial" w:hAnsi="Arial" w:cs="Arial"/>
          <w:highlight w:val="yellow"/>
        </w:rPr>
        <w:t>fit, but</w:t>
      </w:r>
      <w:proofErr w:type="gramEnd"/>
      <w:r w:rsidRPr="00835F7E">
        <w:rPr>
          <w:rFonts w:ascii="Arial" w:hAnsi="Arial" w:cs="Arial"/>
          <w:highlight w:val="yellow"/>
        </w:rPr>
        <w:t xml:space="preserve"> be sure to tell what you’re doing and why.</w:t>
      </w:r>
    </w:p>
    <w:p w14:paraId="64A67398" w14:textId="77777777" w:rsidR="0016267A" w:rsidRPr="001B1535" w:rsidRDefault="0016267A" w:rsidP="0016267A">
      <w:pPr>
        <w:numPr>
          <w:ilvl w:val="1"/>
          <w:numId w:val="2"/>
        </w:numPr>
        <w:spacing w:after="220" w:line="252" w:lineRule="auto"/>
        <w:ind w:hanging="326"/>
        <w:rPr>
          <w:rFonts w:ascii="Arial" w:hAnsi="Arial" w:cs="Arial"/>
          <w:highlight w:val="yellow"/>
        </w:rPr>
      </w:pPr>
      <w:bookmarkStart w:id="0" w:name="_GoBack"/>
      <w:bookmarkEnd w:id="0"/>
      <w:r w:rsidRPr="001B1535">
        <w:rPr>
          <w:rFonts w:ascii="Arial" w:hAnsi="Arial" w:cs="Arial"/>
          <w:highlight w:val="yellow"/>
        </w:rPr>
        <w:t xml:space="preserve">An: Please provide (in table format or similar), descriptive statistics on at least 7 variables (age, Income, etc.).  Create a simple histogram for </w:t>
      </w:r>
      <w:r w:rsidRPr="001B1535">
        <w:rPr>
          <w:rFonts w:ascii="Arial" w:hAnsi="Arial" w:cs="Arial"/>
          <w:i/>
          <w:highlight w:val="yellow"/>
        </w:rPr>
        <w:t>two</w:t>
      </w:r>
      <w:r w:rsidRPr="001B1535">
        <w:rPr>
          <w:rFonts w:ascii="Arial" w:hAnsi="Arial" w:cs="Arial"/>
          <w:highlight w:val="yellow"/>
        </w:rPr>
        <w:t xml:space="preserve"> of them.  Comment on the shape of the distribution in your markdown.</w:t>
      </w:r>
    </w:p>
    <w:p w14:paraId="60AD84E7" w14:textId="77777777" w:rsidR="0016267A" w:rsidRPr="007F43A8" w:rsidRDefault="0016267A" w:rsidP="0016267A">
      <w:pPr>
        <w:numPr>
          <w:ilvl w:val="1"/>
          <w:numId w:val="2"/>
        </w:numPr>
        <w:spacing w:after="220" w:line="252" w:lineRule="auto"/>
        <w:ind w:hanging="326"/>
        <w:rPr>
          <w:rFonts w:ascii="Arial" w:hAnsi="Arial" w:cs="Arial"/>
        </w:rPr>
      </w:pPr>
      <w:r>
        <w:rPr>
          <w:rFonts w:ascii="Arial" w:hAnsi="Arial" w:cs="Arial"/>
        </w:rPr>
        <w:lastRenderedPageBreak/>
        <w:t xml:space="preserve">Tori: </w:t>
      </w:r>
      <w:r w:rsidRPr="007F43A8">
        <w:rPr>
          <w:rFonts w:ascii="Arial" w:hAnsi="Arial" w:cs="Arial"/>
        </w:rPr>
        <w:t>Give the frequencies (in table format or similar) for Gender, Education, and Occupation.  They can be separate tables, if that’s your choice.</w:t>
      </w:r>
    </w:p>
    <w:p w14:paraId="7BD08754" w14:textId="77777777" w:rsidR="0016267A" w:rsidRPr="007F43A8" w:rsidRDefault="0016267A" w:rsidP="0016267A">
      <w:pPr>
        <w:numPr>
          <w:ilvl w:val="1"/>
          <w:numId w:val="2"/>
        </w:numPr>
        <w:spacing w:after="220" w:line="252" w:lineRule="auto"/>
        <w:ind w:hanging="326"/>
        <w:rPr>
          <w:rFonts w:ascii="Arial" w:hAnsi="Arial" w:cs="Arial"/>
        </w:rPr>
      </w:pPr>
      <w:r>
        <w:rPr>
          <w:rFonts w:ascii="Arial" w:hAnsi="Arial" w:cs="Arial"/>
        </w:rPr>
        <w:t xml:space="preserve">Tori: </w:t>
      </w:r>
      <w:r w:rsidRPr="007F43A8">
        <w:rPr>
          <w:rFonts w:ascii="Arial" w:hAnsi="Arial" w:cs="Arial"/>
        </w:rPr>
        <w:t>Give the counts (again, table) of management positions.</w:t>
      </w:r>
    </w:p>
    <w:p w14:paraId="09E4938F" w14:textId="77777777" w:rsidR="0016267A" w:rsidRPr="007F43A8" w:rsidRDefault="0016267A" w:rsidP="0016267A">
      <w:pPr>
        <w:pStyle w:val="ListParagraph"/>
        <w:numPr>
          <w:ilvl w:val="0"/>
          <w:numId w:val="1"/>
        </w:numPr>
        <w:spacing w:after="220" w:line="252" w:lineRule="auto"/>
        <w:rPr>
          <w:rFonts w:ascii="Arial" w:hAnsi="Arial" w:cs="Arial"/>
        </w:rPr>
      </w:pPr>
      <w:r w:rsidRPr="007F43A8">
        <w:rPr>
          <w:rFonts w:ascii="Arial" w:hAnsi="Arial" w:cs="Arial"/>
        </w:rPr>
        <w:t xml:space="preserve">Deeper Analysis and Visualization </w:t>
      </w:r>
    </w:p>
    <w:p w14:paraId="20FD9A1C" w14:textId="77777777" w:rsidR="0016267A" w:rsidRPr="007F43A8" w:rsidRDefault="0016267A" w:rsidP="0016267A">
      <w:pPr>
        <w:spacing w:after="220" w:line="252" w:lineRule="auto"/>
        <w:ind w:left="1080"/>
        <w:rPr>
          <w:rFonts w:ascii="Arial" w:hAnsi="Arial" w:cs="Arial"/>
        </w:rPr>
      </w:pPr>
      <w:r w:rsidRPr="007F43A8">
        <w:rPr>
          <w:rFonts w:ascii="Arial" w:hAnsi="Arial" w:cs="Arial"/>
          <w:i/>
        </w:rPr>
        <w:t>Note:</w:t>
      </w:r>
      <w:r w:rsidRPr="007F43A8">
        <w:rPr>
          <w:rFonts w:ascii="Arial" w:hAnsi="Arial" w:cs="Arial"/>
        </w:rPr>
        <w:t xml:space="preserve"> You should make all of these appealing looking.  Remember to include things like a clean, informative title, axis labels that are in plain English, and readable axis values that do not overlap.</w:t>
      </w:r>
    </w:p>
    <w:p w14:paraId="3C0DF0C0" w14:textId="725F19A0" w:rsidR="0016267A" w:rsidRPr="002B72DE" w:rsidRDefault="0016267A" w:rsidP="0016267A">
      <w:pPr>
        <w:numPr>
          <w:ilvl w:val="1"/>
          <w:numId w:val="1"/>
        </w:numPr>
        <w:spacing w:after="220" w:line="252" w:lineRule="auto"/>
        <w:ind w:hanging="10"/>
        <w:rPr>
          <w:rFonts w:ascii="Arial" w:hAnsi="Arial" w:cs="Arial"/>
          <w:highlight w:val="red"/>
        </w:rPr>
      </w:pPr>
      <w:r w:rsidRPr="002B72DE">
        <w:rPr>
          <w:rFonts w:ascii="Arial" w:hAnsi="Arial" w:cs="Arial"/>
          <w:highlight w:val="red"/>
        </w:rPr>
        <w:t xml:space="preserve">An: Create bar charts in </w:t>
      </w:r>
      <w:proofErr w:type="spellStart"/>
      <w:r w:rsidRPr="002B72DE">
        <w:rPr>
          <w:rFonts w:ascii="Arial" w:hAnsi="Arial" w:cs="Arial"/>
          <w:highlight w:val="red"/>
        </w:rPr>
        <w:t>ggplot</w:t>
      </w:r>
      <w:proofErr w:type="spellEnd"/>
      <w:r w:rsidRPr="002B72DE">
        <w:rPr>
          <w:rFonts w:ascii="Arial" w:hAnsi="Arial" w:cs="Arial"/>
          <w:highlight w:val="red"/>
        </w:rPr>
        <w:t xml:space="preserve"> or similar. The bars should be in descending order, Use any color palette of your choice other than the default.</w:t>
      </w:r>
    </w:p>
    <w:p w14:paraId="7DD9C1A6" w14:textId="3D293637" w:rsidR="0016267A" w:rsidRPr="004038C3" w:rsidRDefault="0016267A" w:rsidP="0016267A">
      <w:pPr>
        <w:pStyle w:val="ListParagraph"/>
        <w:numPr>
          <w:ilvl w:val="1"/>
          <w:numId w:val="1"/>
        </w:numPr>
        <w:spacing w:after="220" w:line="252" w:lineRule="auto"/>
        <w:ind w:hanging="10"/>
        <w:rPr>
          <w:rFonts w:ascii="Arial" w:hAnsi="Arial" w:cs="Arial"/>
          <w:highlight w:val="yellow"/>
        </w:rPr>
      </w:pPr>
      <w:r w:rsidRPr="004038C3">
        <w:rPr>
          <w:rFonts w:ascii="Arial" w:hAnsi="Arial" w:cs="Arial"/>
          <w:highlight w:val="yellow"/>
        </w:rPr>
        <w:t xml:space="preserve">An: Is there a relationship between Age and Income?  Create a scatterplot and </w:t>
      </w:r>
      <w:proofErr w:type="gramStart"/>
      <w:r w:rsidRPr="004038C3">
        <w:rPr>
          <w:rFonts w:ascii="Arial" w:hAnsi="Arial" w:cs="Arial"/>
          <w:highlight w:val="yellow"/>
        </w:rPr>
        <w:t>make an assessment of</w:t>
      </w:r>
      <w:proofErr w:type="gramEnd"/>
      <w:r w:rsidRPr="004038C3">
        <w:rPr>
          <w:rFonts w:ascii="Arial" w:hAnsi="Arial" w:cs="Arial"/>
          <w:highlight w:val="yellow"/>
        </w:rPr>
        <w:t xml:space="preserve"> whether there is a relationship.  Color each point based on the Gender of the participant.  You’re welcome to use </w:t>
      </w:r>
      <w:proofErr w:type="spellStart"/>
      <w:proofErr w:type="gramStart"/>
      <w:r w:rsidRPr="004038C3">
        <w:rPr>
          <w:rFonts w:ascii="Arial" w:hAnsi="Arial" w:cs="Arial"/>
          <w:highlight w:val="yellow"/>
        </w:rPr>
        <w:t>lm</w:t>
      </w:r>
      <w:proofErr w:type="spellEnd"/>
      <w:r w:rsidRPr="004038C3">
        <w:rPr>
          <w:rFonts w:ascii="Arial" w:hAnsi="Arial" w:cs="Arial"/>
          <w:highlight w:val="yellow"/>
        </w:rPr>
        <w:t>(</w:t>
      </w:r>
      <w:proofErr w:type="gramEnd"/>
      <w:r w:rsidRPr="004038C3">
        <w:rPr>
          <w:rFonts w:ascii="Arial" w:hAnsi="Arial" w:cs="Arial"/>
          <w:highlight w:val="yellow"/>
        </w:rPr>
        <w:t>) or similar functions to back up your claims.</w:t>
      </w:r>
    </w:p>
    <w:p w14:paraId="25E6FD95" w14:textId="77777777" w:rsidR="0016267A" w:rsidRPr="007F43A8" w:rsidRDefault="0016267A" w:rsidP="0016267A">
      <w:pPr>
        <w:pStyle w:val="ListParagraph"/>
        <w:spacing w:after="220"/>
        <w:ind w:left="1080"/>
        <w:rPr>
          <w:rFonts w:ascii="Arial" w:hAnsi="Arial" w:cs="Arial"/>
        </w:rPr>
      </w:pPr>
    </w:p>
    <w:p w14:paraId="299B15C5" w14:textId="04748E6B" w:rsidR="0016267A" w:rsidRDefault="0016267A" w:rsidP="0016267A">
      <w:pPr>
        <w:pStyle w:val="ListParagraph"/>
        <w:numPr>
          <w:ilvl w:val="1"/>
          <w:numId w:val="1"/>
        </w:numPr>
        <w:spacing w:after="220" w:line="252" w:lineRule="auto"/>
        <w:ind w:hanging="10"/>
        <w:rPr>
          <w:rFonts w:ascii="Arial" w:hAnsi="Arial" w:cs="Arial"/>
        </w:rPr>
      </w:pPr>
      <w:r>
        <w:rPr>
          <w:rFonts w:ascii="Arial" w:hAnsi="Arial" w:cs="Arial"/>
        </w:rPr>
        <w:t xml:space="preserve">Jodi: </w:t>
      </w:r>
      <w:r w:rsidRPr="007F43A8">
        <w:rPr>
          <w:rFonts w:ascii="Arial" w:hAnsi="Arial" w:cs="Arial"/>
        </w:rPr>
        <w:t xml:space="preserve">What about Life Satisfaction?  Create another scatterplot.  Is there a discernible relationship there to what?   </w:t>
      </w:r>
    </w:p>
    <w:p w14:paraId="3D9EFBD6" w14:textId="77777777" w:rsidR="0016267A" w:rsidRPr="00EB6DE9" w:rsidRDefault="0016267A" w:rsidP="0016267A">
      <w:pPr>
        <w:pStyle w:val="ListParagraph"/>
        <w:rPr>
          <w:rFonts w:ascii="Arial" w:hAnsi="Arial" w:cs="Arial"/>
        </w:rPr>
      </w:pPr>
    </w:p>
    <w:p w14:paraId="17300F58" w14:textId="77777777" w:rsidR="0016267A" w:rsidRDefault="0016267A" w:rsidP="0016267A">
      <w:pPr>
        <w:pStyle w:val="ListParagraph"/>
        <w:numPr>
          <w:ilvl w:val="0"/>
          <w:numId w:val="1"/>
        </w:numPr>
        <w:spacing w:after="220" w:line="252" w:lineRule="auto"/>
        <w:ind w:hanging="10"/>
        <w:rPr>
          <w:rFonts w:ascii="Arial" w:hAnsi="Arial" w:cs="Arial"/>
        </w:rPr>
      </w:pPr>
      <w:r>
        <w:rPr>
          <w:rFonts w:ascii="Arial" w:hAnsi="Arial" w:cs="Arial"/>
        </w:rPr>
        <w:t>Presentation</w:t>
      </w:r>
    </w:p>
    <w:p w14:paraId="29C96B34" w14:textId="77777777" w:rsidR="0016267A" w:rsidRDefault="0016267A" w:rsidP="0016267A">
      <w:pPr>
        <w:pStyle w:val="ListParagraph"/>
        <w:numPr>
          <w:ilvl w:val="1"/>
          <w:numId w:val="1"/>
        </w:numPr>
        <w:spacing w:after="220" w:line="252" w:lineRule="auto"/>
        <w:ind w:hanging="10"/>
        <w:rPr>
          <w:rFonts w:ascii="Arial" w:hAnsi="Arial" w:cs="Arial"/>
        </w:rPr>
      </w:pPr>
      <w:r>
        <w:rPr>
          <w:rFonts w:ascii="Arial" w:hAnsi="Arial" w:cs="Arial"/>
        </w:rPr>
        <w:t>Jodi: Create framework for presentation</w:t>
      </w:r>
    </w:p>
    <w:p w14:paraId="2F226144" w14:textId="500400B3" w:rsidR="0016267A" w:rsidRDefault="0016267A" w:rsidP="0016267A">
      <w:pPr>
        <w:pStyle w:val="ListParagraph"/>
        <w:numPr>
          <w:ilvl w:val="1"/>
          <w:numId w:val="1"/>
        </w:numPr>
        <w:spacing w:after="220" w:line="252" w:lineRule="auto"/>
        <w:ind w:hanging="10"/>
        <w:rPr>
          <w:rFonts w:ascii="Arial" w:hAnsi="Arial" w:cs="Arial"/>
        </w:rPr>
      </w:pPr>
      <w:r>
        <w:rPr>
          <w:rFonts w:ascii="Arial" w:hAnsi="Arial" w:cs="Arial"/>
        </w:rPr>
        <w:t>Slide assignments</w:t>
      </w:r>
      <w:r w:rsidR="0001328B">
        <w:rPr>
          <w:rFonts w:ascii="Arial" w:hAnsi="Arial" w:cs="Arial"/>
        </w:rPr>
        <w:t xml:space="preserve"> (to be assigned next meeting)</w:t>
      </w:r>
      <w:r>
        <w:rPr>
          <w:rFonts w:ascii="Arial" w:hAnsi="Arial" w:cs="Arial"/>
        </w:rPr>
        <w:t>:</w:t>
      </w:r>
    </w:p>
    <w:p w14:paraId="228A9CDC" w14:textId="3244BF7B" w:rsidR="00100A60" w:rsidRPr="007F43A8" w:rsidRDefault="00100A60" w:rsidP="00100A60">
      <w:pPr>
        <w:numPr>
          <w:ilvl w:val="2"/>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Title</w:t>
      </w:r>
      <w:r>
        <w:rPr>
          <w:rFonts w:ascii="Arial" w:eastAsia="Times New Roman" w:hAnsi="Arial" w:cs="Arial"/>
          <w:color w:val="494949"/>
        </w:rPr>
        <w:t>/Intro (</w:t>
      </w:r>
      <w:r w:rsidR="0001328B" w:rsidRPr="0001328B">
        <w:rPr>
          <w:rFonts w:ascii="Arial" w:eastAsia="Times New Roman" w:hAnsi="Arial" w:cs="Arial"/>
          <w:i/>
          <w:color w:val="494949"/>
        </w:rPr>
        <w:t>name</w:t>
      </w:r>
      <w:r>
        <w:rPr>
          <w:rFonts w:ascii="Arial" w:eastAsia="Times New Roman" w:hAnsi="Arial" w:cs="Arial"/>
          <w:color w:val="494949"/>
        </w:rPr>
        <w:t>)</w:t>
      </w:r>
    </w:p>
    <w:p w14:paraId="3AB074B2" w14:textId="77777777" w:rsidR="00100A60" w:rsidRPr="007F43A8" w:rsidRDefault="00100A60" w:rsidP="00100A60">
      <w:pPr>
        <w:numPr>
          <w:ilvl w:val="3"/>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Authors all listed</w:t>
      </w:r>
    </w:p>
    <w:p w14:paraId="1E79A32A" w14:textId="4796CA48" w:rsidR="00100A60" w:rsidRPr="007F43A8" w:rsidRDefault="00100A60" w:rsidP="00100A60">
      <w:pPr>
        <w:numPr>
          <w:ilvl w:val="2"/>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Presentation Outline</w:t>
      </w:r>
      <w:r>
        <w:rPr>
          <w:rFonts w:ascii="Arial" w:eastAsia="Times New Roman" w:hAnsi="Arial" w:cs="Arial"/>
          <w:color w:val="494949"/>
        </w:rPr>
        <w:t xml:space="preserve"> ()</w:t>
      </w:r>
    </w:p>
    <w:p w14:paraId="3B753536" w14:textId="77777777" w:rsidR="00100A60" w:rsidRPr="007F43A8" w:rsidRDefault="00100A60" w:rsidP="00100A60">
      <w:pPr>
        <w:numPr>
          <w:ilvl w:val="3"/>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Business Objectives</w:t>
      </w:r>
    </w:p>
    <w:p w14:paraId="1A871FE0" w14:textId="77777777" w:rsidR="00100A60" w:rsidRPr="007F43A8" w:rsidRDefault="00100A60" w:rsidP="00100A60">
      <w:pPr>
        <w:numPr>
          <w:ilvl w:val="3"/>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Data Sourced</w:t>
      </w:r>
    </w:p>
    <w:p w14:paraId="4CDEA440" w14:textId="77777777" w:rsidR="00100A60" w:rsidRPr="007F43A8" w:rsidRDefault="00100A60" w:rsidP="00100A60">
      <w:pPr>
        <w:numPr>
          <w:ilvl w:val="3"/>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Methodology</w:t>
      </w:r>
    </w:p>
    <w:p w14:paraId="144FF6DB" w14:textId="77777777" w:rsidR="00100A60" w:rsidRPr="007F43A8" w:rsidRDefault="00100A60" w:rsidP="00100A60">
      <w:pPr>
        <w:numPr>
          <w:ilvl w:val="3"/>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Evaluation/Results</w:t>
      </w:r>
    </w:p>
    <w:p w14:paraId="5ABDED99" w14:textId="77777777" w:rsidR="00100A60" w:rsidRPr="007F43A8" w:rsidRDefault="00100A60" w:rsidP="00100A60">
      <w:pPr>
        <w:numPr>
          <w:ilvl w:val="3"/>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Summary</w:t>
      </w:r>
    </w:p>
    <w:p w14:paraId="4350EFB5" w14:textId="3539051E" w:rsidR="00100A60" w:rsidRPr="007F43A8" w:rsidRDefault="00100A60" w:rsidP="00100A60">
      <w:pPr>
        <w:numPr>
          <w:ilvl w:val="2"/>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Business Objectives</w:t>
      </w:r>
      <w:r>
        <w:rPr>
          <w:rFonts w:ascii="Arial" w:eastAsia="Times New Roman" w:hAnsi="Arial" w:cs="Arial"/>
          <w:color w:val="494949"/>
        </w:rPr>
        <w:t xml:space="preserve"> ()</w:t>
      </w:r>
    </w:p>
    <w:p w14:paraId="1308C687" w14:textId="1ED1424B" w:rsidR="00100A60" w:rsidRPr="007F43A8" w:rsidRDefault="00100A60" w:rsidP="00100A60">
      <w:pPr>
        <w:numPr>
          <w:ilvl w:val="2"/>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Data Source</w:t>
      </w:r>
      <w:r w:rsidRPr="007F43A8">
        <w:rPr>
          <w:rFonts w:ascii="Arial" w:eastAsia="Times New Roman" w:hAnsi="Arial" w:cs="Arial"/>
          <w:color w:val="494949"/>
        </w:rPr>
        <w:tab/>
      </w:r>
      <w:r>
        <w:rPr>
          <w:rFonts w:ascii="Arial" w:eastAsia="Times New Roman" w:hAnsi="Arial" w:cs="Arial"/>
          <w:color w:val="494949"/>
        </w:rPr>
        <w:t>()</w:t>
      </w:r>
    </w:p>
    <w:p w14:paraId="52B4DF5D" w14:textId="77777777" w:rsidR="00100A60" w:rsidRPr="007F43A8" w:rsidRDefault="00100A60" w:rsidP="00100A60">
      <w:pPr>
        <w:numPr>
          <w:ilvl w:val="3"/>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 xml:space="preserve">Where you got it </w:t>
      </w:r>
    </w:p>
    <w:p w14:paraId="7FE9E712" w14:textId="77777777" w:rsidR="00100A60" w:rsidRPr="007F43A8" w:rsidRDefault="00100A60" w:rsidP="00100A60">
      <w:pPr>
        <w:numPr>
          <w:ilvl w:val="3"/>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 xml:space="preserve">Basic Statistics </w:t>
      </w:r>
      <w:r>
        <w:rPr>
          <w:rFonts w:ascii="Arial" w:eastAsia="Times New Roman" w:hAnsi="Arial" w:cs="Arial"/>
          <w:color w:val="494949"/>
        </w:rPr>
        <w:t>(EDA)</w:t>
      </w:r>
    </w:p>
    <w:p w14:paraId="4B529A25" w14:textId="72A63D28" w:rsidR="00100A60" w:rsidRPr="007F43A8" w:rsidRDefault="00100A60" w:rsidP="00100A60">
      <w:pPr>
        <w:numPr>
          <w:ilvl w:val="2"/>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Methodology</w:t>
      </w:r>
      <w:r w:rsidRPr="007F43A8">
        <w:rPr>
          <w:rFonts w:ascii="Arial" w:eastAsia="Times New Roman" w:hAnsi="Arial" w:cs="Arial"/>
          <w:color w:val="494949"/>
        </w:rPr>
        <w:tab/>
      </w:r>
      <w:r>
        <w:rPr>
          <w:rFonts w:ascii="Arial" w:eastAsia="Times New Roman" w:hAnsi="Arial" w:cs="Arial"/>
          <w:color w:val="494949"/>
        </w:rPr>
        <w:t>()</w:t>
      </w:r>
    </w:p>
    <w:p w14:paraId="3AF059FA" w14:textId="77777777" w:rsidR="00100A60" w:rsidRPr="007F43A8" w:rsidRDefault="00100A60" w:rsidP="00100A60">
      <w:pPr>
        <w:numPr>
          <w:ilvl w:val="3"/>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 xml:space="preserve">Steps </w:t>
      </w:r>
    </w:p>
    <w:p w14:paraId="31B8B22C" w14:textId="77777777" w:rsidR="00100A60" w:rsidRPr="007F43A8" w:rsidRDefault="00100A60" w:rsidP="00100A60">
      <w:pPr>
        <w:numPr>
          <w:ilvl w:val="3"/>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Workflow</w:t>
      </w:r>
    </w:p>
    <w:p w14:paraId="15982079" w14:textId="4A688DB5" w:rsidR="00100A60" w:rsidRPr="007F43A8" w:rsidRDefault="00100A60" w:rsidP="00100A60">
      <w:pPr>
        <w:numPr>
          <w:ilvl w:val="2"/>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Evaluation/Results</w:t>
      </w:r>
      <w:r>
        <w:rPr>
          <w:rFonts w:ascii="Arial" w:eastAsia="Times New Roman" w:hAnsi="Arial" w:cs="Arial"/>
          <w:color w:val="494949"/>
        </w:rPr>
        <w:t xml:space="preserve"> ()</w:t>
      </w:r>
    </w:p>
    <w:p w14:paraId="0822774F" w14:textId="77777777" w:rsidR="00100A60" w:rsidRPr="007F43A8" w:rsidRDefault="00100A60" w:rsidP="00100A60">
      <w:pPr>
        <w:numPr>
          <w:ilvl w:val="3"/>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Tell me the percentages</w:t>
      </w:r>
      <w:r>
        <w:rPr>
          <w:rFonts w:ascii="Arial" w:eastAsia="Times New Roman" w:hAnsi="Arial" w:cs="Arial"/>
          <w:color w:val="494949"/>
        </w:rPr>
        <w:t xml:space="preserve"> and why</w:t>
      </w:r>
    </w:p>
    <w:p w14:paraId="2D47D1C4" w14:textId="77777777" w:rsidR="00100A60" w:rsidRPr="007F43A8" w:rsidRDefault="00100A60" w:rsidP="00100A60">
      <w:pPr>
        <w:numPr>
          <w:ilvl w:val="3"/>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Show me graphs with explanations</w:t>
      </w:r>
    </w:p>
    <w:p w14:paraId="37470B4B" w14:textId="77777777" w:rsidR="00100A60" w:rsidRPr="007F43A8" w:rsidRDefault="00100A60" w:rsidP="00100A60">
      <w:pPr>
        <w:numPr>
          <w:ilvl w:val="3"/>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The top three factors that contribute to turnover</w:t>
      </w:r>
    </w:p>
    <w:p w14:paraId="3B8913D6" w14:textId="77777777" w:rsidR="00100A60" w:rsidRPr="007F43A8" w:rsidRDefault="00100A60" w:rsidP="00100A60">
      <w:pPr>
        <w:numPr>
          <w:ilvl w:val="3"/>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lastRenderedPageBreak/>
        <w:t>Tell me about any job role specific trends that may exist in the data set</w:t>
      </w:r>
    </w:p>
    <w:p w14:paraId="14CADF8C" w14:textId="77777777" w:rsidR="00100A60" w:rsidRPr="007F43A8" w:rsidRDefault="00100A60" w:rsidP="00100A60">
      <w:pPr>
        <w:numPr>
          <w:ilvl w:val="3"/>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Provide any other interesting trends and observations from your analysis</w:t>
      </w:r>
    </w:p>
    <w:p w14:paraId="45EEB96D" w14:textId="77777777" w:rsidR="00100A60" w:rsidRPr="007F43A8" w:rsidRDefault="00100A60" w:rsidP="00100A60">
      <w:pPr>
        <w:numPr>
          <w:ilvl w:val="3"/>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Other things to consider?</w:t>
      </w:r>
    </w:p>
    <w:p w14:paraId="724C73F2" w14:textId="392D5311" w:rsidR="00100A60" w:rsidRPr="007F43A8" w:rsidRDefault="00100A60" w:rsidP="00100A60">
      <w:pPr>
        <w:numPr>
          <w:ilvl w:val="2"/>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 xml:space="preserve">Summary </w:t>
      </w:r>
      <w:r>
        <w:rPr>
          <w:rFonts w:ascii="Arial" w:eastAsia="Times New Roman" w:hAnsi="Arial" w:cs="Arial"/>
          <w:color w:val="494949"/>
        </w:rPr>
        <w:t>()</w:t>
      </w:r>
    </w:p>
    <w:p w14:paraId="7A08F396" w14:textId="77777777" w:rsidR="00100A60" w:rsidRPr="007F43A8" w:rsidRDefault="00100A60" w:rsidP="00100A60">
      <w:pPr>
        <w:numPr>
          <w:ilvl w:val="3"/>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Insights</w:t>
      </w:r>
    </w:p>
    <w:p w14:paraId="4475B841" w14:textId="77777777" w:rsidR="00100A60" w:rsidRPr="007F43A8" w:rsidRDefault="00100A60" w:rsidP="00100A60">
      <w:pPr>
        <w:numPr>
          <w:ilvl w:val="3"/>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Recommendations</w:t>
      </w:r>
    </w:p>
    <w:p w14:paraId="732A6BB4" w14:textId="77777777" w:rsidR="00100A60" w:rsidRPr="007F43A8" w:rsidRDefault="00100A60" w:rsidP="00100A60">
      <w:pPr>
        <w:numPr>
          <w:ilvl w:val="3"/>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Improvements</w:t>
      </w:r>
    </w:p>
    <w:p w14:paraId="3D72CD47" w14:textId="0FE736AD" w:rsidR="00100A60" w:rsidRPr="007F43A8" w:rsidRDefault="00100A60" w:rsidP="00100A60">
      <w:pPr>
        <w:numPr>
          <w:ilvl w:val="2"/>
          <w:numId w:val="1"/>
        </w:numPr>
        <w:shd w:val="clear" w:color="auto" w:fill="FFFFFF"/>
        <w:jc w:val="both"/>
        <w:rPr>
          <w:rFonts w:ascii="Arial" w:eastAsia="Times New Roman" w:hAnsi="Arial" w:cs="Arial"/>
          <w:color w:val="494949"/>
        </w:rPr>
      </w:pPr>
      <w:r w:rsidRPr="007F43A8">
        <w:rPr>
          <w:rFonts w:ascii="Arial" w:eastAsia="Times New Roman" w:hAnsi="Arial" w:cs="Arial"/>
          <w:color w:val="494949"/>
        </w:rPr>
        <w:t>Questions</w:t>
      </w:r>
      <w:r>
        <w:rPr>
          <w:rFonts w:ascii="Arial" w:eastAsia="Times New Roman" w:hAnsi="Arial" w:cs="Arial"/>
          <w:color w:val="494949"/>
        </w:rPr>
        <w:t xml:space="preserve"> ()</w:t>
      </w:r>
    </w:p>
    <w:p w14:paraId="377C75EA" w14:textId="1D24A996" w:rsidR="00100A60" w:rsidRDefault="00100A60" w:rsidP="00100A60">
      <w:pPr>
        <w:pStyle w:val="ListParagraph"/>
        <w:numPr>
          <w:ilvl w:val="2"/>
          <w:numId w:val="1"/>
        </w:numPr>
        <w:spacing w:after="220" w:line="252" w:lineRule="auto"/>
        <w:ind w:hanging="10"/>
        <w:rPr>
          <w:rFonts w:ascii="Arial" w:hAnsi="Arial" w:cs="Arial"/>
        </w:rPr>
      </w:pPr>
    </w:p>
    <w:p w14:paraId="446EEBC5" w14:textId="478AB024" w:rsidR="001E57DA" w:rsidRPr="001727CC" w:rsidRDefault="001727CC">
      <w:pPr>
        <w:rPr>
          <w:b/>
        </w:rPr>
      </w:pPr>
      <w:r w:rsidRPr="001727CC">
        <w:rPr>
          <w:b/>
        </w:rPr>
        <w:t>Variables to EDA</w:t>
      </w:r>
      <w:r>
        <w:rPr>
          <w:b/>
        </w:rPr>
        <w:t xml:space="preserve"> by person</w:t>
      </w:r>
      <w:r w:rsidRPr="001727CC">
        <w:rPr>
          <w:b/>
        </w:rPr>
        <w:t>:</w:t>
      </w:r>
    </w:p>
    <w:p w14:paraId="54B7912F" w14:textId="44FD8D05" w:rsidR="001727CC" w:rsidRDefault="001727CC" w:rsidP="001727CC">
      <w:pPr>
        <w:pStyle w:val="ListParagraph"/>
        <w:numPr>
          <w:ilvl w:val="0"/>
          <w:numId w:val="4"/>
        </w:numPr>
      </w:pPr>
      <w:r>
        <w:t>Jodi</w:t>
      </w:r>
    </w:p>
    <w:p w14:paraId="2149A745" w14:textId="77777777" w:rsidR="001727CC" w:rsidRDefault="001727CC" w:rsidP="001727CC">
      <w:pPr>
        <w:pStyle w:val="ListParagraph"/>
        <w:numPr>
          <w:ilvl w:val="1"/>
          <w:numId w:val="4"/>
        </w:numPr>
      </w:pPr>
      <w:proofErr w:type="spellStart"/>
      <w:r>
        <w:t>EducationField</w:t>
      </w:r>
      <w:proofErr w:type="spellEnd"/>
    </w:p>
    <w:p w14:paraId="21A2CAD3" w14:textId="77777777" w:rsidR="001727CC" w:rsidRDefault="001727CC" w:rsidP="001727CC">
      <w:pPr>
        <w:pStyle w:val="ListParagraph"/>
        <w:numPr>
          <w:ilvl w:val="1"/>
          <w:numId w:val="4"/>
        </w:numPr>
      </w:pPr>
      <w:r>
        <w:t>Education</w:t>
      </w:r>
    </w:p>
    <w:p w14:paraId="7D4BC270" w14:textId="77777777" w:rsidR="001727CC" w:rsidRDefault="001727CC" w:rsidP="001727CC">
      <w:pPr>
        <w:pStyle w:val="ListParagraph"/>
        <w:numPr>
          <w:ilvl w:val="1"/>
          <w:numId w:val="4"/>
        </w:numPr>
      </w:pPr>
      <w:proofErr w:type="spellStart"/>
      <w:r>
        <w:t>TrainingTimesLastYear</w:t>
      </w:r>
      <w:proofErr w:type="spellEnd"/>
    </w:p>
    <w:p w14:paraId="5E6F2EF5" w14:textId="77777777" w:rsidR="001727CC" w:rsidRDefault="001727CC" w:rsidP="001727CC">
      <w:pPr>
        <w:pStyle w:val="ListParagraph"/>
        <w:numPr>
          <w:ilvl w:val="1"/>
          <w:numId w:val="4"/>
        </w:numPr>
      </w:pPr>
      <w:proofErr w:type="spellStart"/>
      <w:r>
        <w:t>TotalWorkingYears</w:t>
      </w:r>
      <w:proofErr w:type="spellEnd"/>
    </w:p>
    <w:p w14:paraId="6A6958F9" w14:textId="77777777" w:rsidR="001727CC" w:rsidRDefault="001727CC" w:rsidP="001727CC">
      <w:pPr>
        <w:pStyle w:val="ListParagraph"/>
        <w:numPr>
          <w:ilvl w:val="1"/>
          <w:numId w:val="4"/>
        </w:numPr>
      </w:pPr>
      <w:proofErr w:type="spellStart"/>
      <w:r>
        <w:t>YearsAtCompany</w:t>
      </w:r>
      <w:proofErr w:type="spellEnd"/>
    </w:p>
    <w:p w14:paraId="66873ED7" w14:textId="77777777" w:rsidR="001727CC" w:rsidRDefault="001727CC" w:rsidP="001727CC">
      <w:pPr>
        <w:pStyle w:val="ListParagraph"/>
        <w:numPr>
          <w:ilvl w:val="1"/>
          <w:numId w:val="4"/>
        </w:numPr>
      </w:pPr>
      <w:proofErr w:type="spellStart"/>
      <w:r>
        <w:t>YearsInCurrentRole</w:t>
      </w:r>
      <w:proofErr w:type="spellEnd"/>
    </w:p>
    <w:p w14:paraId="6D82BE01" w14:textId="77777777" w:rsidR="001727CC" w:rsidRDefault="001727CC" w:rsidP="001727CC">
      <w:pPr>
        <w:pStyle w:val="ListParagraph"/>
        <w:numPr>
          <w:ilvl w:val="1"/>
          <w:numId w:val="4"/>
        </w:numPr>
      </w:pPr>
      <w:proofErr w:type="spellStart"/>
      <w:r>
        <w:t>YearsSinceLastPromotion</w:t>
      </w:r>
      <w:proofErr w:type="spellEnd"/>
    </w:p>
    <w:p w14:paraId="4BC02EE3" w14:textId="77777777" w:rsidR="001727CC" w:rsidRDefault="001727CC" w:rsidP="001727CC">
      <w:pPr>
        <w:pStyle w:val="ListParagraph"/>
        <w:numPr>
          <w:ilvl w:val="1"/>
          <w:numId w:val="4"/>
        </w:numPr>
      </w:pPr>
      <w:proofErr w:type="spellStart"/>
      <w:r>
        <w:t>YearsWithCurrManager</w:t>
      </w:r>
      <w:proofErr w:type="spellEnd"/>
      <w:r>
        <w:t xml:space="preserve"> (edited)</w:t>
      </w:r>
    </w:p>
    <w:p w14:paraId="26D3A47E" w14:textId="77777777" w:rsidR="001727CC" w:rsidRDefault="001727CC" w:rsidP="001727CC"/>
    <w:p w14:paraId="205A2A13" w14:textId="463778D5" w:rsidR="001727CC" w:rsidRDefault="001727CC" w:rsidP="001727CC">
      <w:pPr>
        <w:pStyle w:val="ListParagraph"/>
        <w:numPr>
          <w:ilvl w:val="0"/>
          <w:numId w:val="4"/>
        </w:numPr>
      </w:pPr>
      <w:r>
        <w:t>Tori</w:t>
      </w:r>
    </w:p>
    <w:p w14:paraId="3E0CEC80" w14:textId="77777777" w:rsidR="001727CC" w:rsidRDefault="001727CC" w:rsidP="001727CC">
      <w:pPr>
        <w:pStyle w:val="ListParagraph"/>
        <w:numPr>
          <w:ilvl w:val="1"/>
          <w:numId w:val="4"/>
        </w:numPr>
      </w:pPr>
      <w:r>
        <w:t>Gender</w:t>
      </w:r>
    </w:p>
    <w:p w14:paraId="10D9BCED" w14:textId="77777777" w:rsidR="001727CC" w:rsidRDefault="001727CC" w:rsidP="001727CC">
      <w:pPr>
        <w:pStyle w:val="ListParagraph"/>
        <w:numPr>
          <w:ilvl w:val="1"/>
          <w:numId w:val="4"/>
        </w:numPr>
      </w:pPr>
      <w:r>
        <w:t>Age</w:t>
      </w:r>
    </w:p>
    <w:p w14:paraId="0C317C16" w14:textId="77777777" w:rsidR="001727CC" w:rsidRDefault="001727CC" w:rsidP="001727CC">
      <w:pPr>
        <w:pStyle w:val="ListParagraph"/>
        <w:numPr>
          <w:ilvl w:val="1"/>
          <w:numId w:val="4"/>
        </w:numPr>
      </w:pPr>
      <w:proofErr w:type="spellStart"/>
      <w:r>
        <w:t>DistanceFromHome</w:t>
      </w:r>
      <w:proofErr w:type="spellEnd"/>
    </w:p>
    <w:p w14:paraId="6171FD01" w14:textId="77777777" w:rsidR="001727CC" w:rsidRDefault="001727CC" w:rsidP="001727CC">
      <w:pPr>
        <w:pStyle w:val="ListParagraph"/>
        <w:numPr>
          <w:ilvl w:val="1"/>
          <w:numId w:val="4"/>
        </w:numPr>
      </w:pPr>
      <w:proofErr w:type="spellStart"/>
      <w:r>
        <w:t>EnvironmentSatisfaction</w:t>
      </w:r>
      <w:proofErr w:type="spellEnd"/>
    </w:p>
    <w:p w14:paraId="6D040539" w14:textId="77777777" w:rsidR="001727CC" w:rsidRDefault="001727CC" w:rsidP="001727CC">
      <w:pPr>
        <w:pStyle w:val="ListParagraph"/>
        <w:numPr>
          <w:ilvl w:val="1"/>
          <w:numId w:val="4"/>
        </w:numPr>
      </w:pPr>
      <w:proofErr w:type="spellStart"/>
      <w:r>
        <w:t>JobSatisfaction</w:t>
      </w:r>
      <w:proofErr w:type="spellEnd"/>
    </w:p>
    <w:p w14:paraId="4E495132" w14:textId="77777777" w:rsidR="001727CC" w:rsidRDefault="001727CC" w:rsidP="001727CC">
      <w:pPr>
        <w:pStyle w:val="ListParagraph"/>
        <w:numPr>
          <w:ilvl w:val="1"/>
          <w:numId w:val="4"/>
        </w:numPr>
      </w:pPr>
      <w:proofErr w:type="spellStart"/>
      <w:r>
        <w:t>MaritalStatus</w:t>
      </w:r>
      <w:proofErr w:type="spellEnd"/>
    </w:p>
    <w:p w14:paraId="6DBCBDCF" w14:textId="77777777" w:rsidR="001727CC" w:rsidRDefault="001727CC" w:rsidP="001727CC">
      <w:pPr>
        <w:pStyle w:val="ListParagraph"/>
        <w:numPr>
          <w:ilvl w:val="1"/>
          <w:numId w:val="4"/>
        </w:numPr>
      </w:pPr>
      <w:proofErr w:type="spellStart"/>
      <w:r>
        <w:t>RelationshipSatisfaction</w:t>
      </w:r>
      <w:proofErr w:type="spellEnd"/>
    </w:p>
    <w:p w14:paraId="7CCA9572" w14:textId="59235E44" w:rsidR="001727CC" w:rsidRDefault="001727CC" w:rsidP="001727CC">
      <w:pPr>
        <w:pStyle w:val="ListParagraph"/>
        <w:numPr>
          <w:ilvl w:val="1"/>
          <w:numId w:val="4"/>
        </w:numPr>
      </w:pPr>
      <w:proofErr w:type="spellStart"/>
      <w:r>
        <w:t>WorkLifeBalance</w:t>
      </w:r>
      <w:proofErr w:type="spellEnd"/>
    </w:p>
    <w:p w14:paraId="3CE43D35" w14:textId="77777777" w:rsidR="001727CC" w:rsidRDefault="001727CC" w:rsidP="001727CC"/>
    <w:p w14:paraId="02D4424F" w14:textId="76DD9E57" w:rsidR="001727CC" w:rsidRDefault="001727CC" w:rsidP="001727CC">
      <w:pPr>
        <w:pStyle w:val="ListParagraph"/>
        <w:numPr>
          <w:ilvl w:val="0"/>
          <w:numId w:val="4"/>
        </w:numPr>
      </w:pPr>
      <w:r>
        <w:t>An</w:t>
      </w:r>
    </w:p>
    <w:p w14:paraId="240088F9" w14:textId="77777777" w:rsidR="001727CC" w:rsidRPr="00DA7E60" w:rsidRDefault="001727CC" w:rsidP="001727CC">
      <w:pPr>
        <w:pStyle w:val="ListParagraph"/>
        <w:numPr>
          <w:ilvl w:val="1"/>
          <w:numId w:val="4"/>
        </w:numPr>
        <w:rPr>
          <w:highlight w:val="yellow"/>
        </w:rPr>
      </w:pPr>
      <w:proofErr w:type="spellStart"/>
      <w:r w:rsidRPr="00DA7E60">
        <w:rPr>
          <w:highlight w:val="yellow"/>
        </w:rPr>
        <w:t>OverTime</w:t>
      </w:r>
      <w:proofErr w:type="spellEnd"/>
    </w:p>
    <w:p w14:paraId="43937BBF" w14:textId="77777777" w:rsidR="001727CC" w:rsidRPr="00DA7E60" w:rsidRDefault="001727CC" w:rsidP="001727CC">
      <w:pPr>
        <w:pStyle w:val="ListParagraph"/>
        <w:numPr>
          <w:ilvl w:val="1"/>
          <w:numId w:val="4"/>
        </w:numPr>
        <w:rPr>
          <w:highlight w:val="yellow"/>
        </w:rPr>
      </w:pPr>
      <w:proofErr w:type="spellStart"/>
      <w:r w:rsidRPr="00DA7E60">
        <w:rPr>
          <w:highlight w:val="yellow"/>
        </w:rPr>
        <w:t>DailyRate</w:t>
      </w:r>
      <w:proofErr w:type="spellEnd"/>
    </w:p>
    <w:p w14:paraId="0BFF1D37" w14:textId="77777777" w:rsidR="001727CC" w:rsidRPr="00DA7E60" w:rsidRDefault="001727CC" w:rsidP="001727CC">
      <w:pPr>
        <w:pStyle w:val="ListParagraph"/>
        <w:numPr>
          <w:ilvl w:val="1"/>
          <w:numId w:val="4"/>
        </w:numPr>
        <w:rPr>
          <w:highlight w:val="yellow"/>
        </w:rPr>
      </w:pPr>
      <w:proofErr w:type="spellStart"/>
      <w:r w:rsidRPr="00DA7E60">
        <w:rPr>
          <w:highlight w:val="yellow"/>
        </w:rPr>
        <w:t>HourlyRate</w:t>
      </w:r>
      <w:proofErr w:type="spellEnd"/>
    </w:p>
    <w:p w14:paraId="55107DC1" w14:textId="77777777" w:rsidR="001727CC" w:rsidRPr="00DA7E60" w:rsidRDefault="001727CC" w:rsidP="001727CC">
      <w:pPr>
        <w:pStyle w:val="ListParagraph"/>
        <w:numPr>
          <w:ilvl w:val="1"/>
          <w:numId w:val="4"/>
        </w:numPr>
        <w:rPr>
          <w:highlight w:val="yellow"/>
        </w:rPr>
      </w:pPr>
      <w:proofErr w:type="spellStart"/>
      <w:r w:rsidRPr="00DA7E60">
        <w:rPr>
          <w:highlight w:val="yellow"/>
        </w:rPr>
        <w:t>MonthlyIncome</w:t>
      </w:r>
      <w:proofErr w:type="spellEnd"/>
    </w:p>
    <w:p w14:paraId="74B5267C" w14:textId="77777777" w:rsidR="001727CC" w:rsidRPr="00DA7E60" w:rsidRDefault="001727CC" w:rsidP="001727CC">
      <w:pPr>
        <w:pStyle w:val="ListParagraph"/>
        <w:numPr>
          <w:ilvl w:val="1"/>
          <w:numId w:val="4"/>
        </w:numPr>
        <w:rPr>
          <w:highlight w:val="yellow"/>
        </w:rPr>
      </w:pPr>
      <w:proofErr w:type="spellStart"/>
      <w:r w:rsidRPr="00DA7E60">
        <w:rPr>
          <w:highlight w:val="yellow"/>
        </w:rPr>
        <w:t>MonthlyRate</w:t>
      </w:r>
      <w:proofErr w:type="spellEnd"/>
    </w:p>
    <w:p w14:paraId="649246ED" w14:textId="77777777" w:rsidR="001727CC" w:rsidRPr="00DA7E60" w:rsidRDefault="001727CC" w:rsidP="001727CC">
      <w:pPr>
        <w:pStyle w:val="ListParagraph"/>
        <w:numPr>
          <w:ilvl w:val="1"/>
          <w:numId w:val="4"/>
        </w:numPr>
        <w:rPr>
          <w:highlight w:val="yellow"/>
        </w:rPr>
      </w:pPr>
      <w:proofErr w:type="spellStart"/>
      <w:r w:rsidRPr="00DA7E60">
        <w:rPr>
          <w:highlight w:val="yellow"/>
        </w:rPr>
        <w:t>PercentSalaryHike</w:t>
      </w:r>
      <w:proofErr w:type="spellEnd"/>
    </w:p>
    <w:p w14:paraId="3B1C3353" w14:textId="692C11F0" w:rsidR="001727CC" w:rsidRPr="00DA7E60" w:rsidRDefault="001727CC" w:rsidP="001727CC">
      <w:pPr>
        <w:pStyle w:val="ListParagraph"/>
        <w:numPr>
          <w:ilvl w:val="1"/>
          <w:numId w:val="4"/>
        </w:numPr>
        <w:rPr>
          <w:highlight w:val="yellow"/>
        </w:rPr>
      </w:pPr>
      <w:proofErr w:type="spellStart"/>
      <w:r w:rsidRPr="00DA7E60">
        <w:rPr>
          <w:highlight w:val="yellow"/>
        </w:rPr>
        <w:t>StockOptionLevel</w:t>
      </w:r>
      <w:proofErr w:type="spellEnd"/>
    </w:p>
    <w:p w14:paraId="7C35EC86" w14:textId="77777777" w:rsidR="001727CC" w:rsidRDefault="001727CC" w:rsidP="001727CC">
      <w:pPr>
        <w:pStyle w:val="ListParagraph"/>
        <w:numPr>
          <w:ilvl w:val="0"/>
          <w:numId w:val="4"/>
        </w:numPr>
      </w:pPr>
      <w:r>
        <w:t>Andy</w:t>
      </w:r>
    </w:p>
    <w:p w14:paraId="441C1359" w14:textId="20BBE188" w:rsidR="001727CC" w:rsidRDefault="001727CC" w:rsidP="001727CC">
      <w:pPr>
        <w:pStyle w:val="ListParagraph"/>
        <w:numPr>
          <w:ilvl w:val="1"/>
          <w:numId w:val="4"/>
        </w:numPr>
      </w:pPr>
      <w:r>
        <w:t>Department</w:t>
      </w:r>
    </w:p>
    <w:p w14:paraId="041F25C9" w14:textId="77777777" w:rsidR="001727CC" w:rsidRDefault="001727CC" w:rsidP="001727CC">
      <w:pPr>
        <w:pStyle w:val="ListParagraph"/>
        <w:numPr>
          <w:ilvl w:val="1"/>
          <w:numId w:val="4"/>
        </w:numPr>
      </w:pPr>
      <w:proofErr w:type="spellStart"/>
      <w:r>
        <w:t>JobRole</w:t>
      </w:r>
      <w:proofErr w:type="spellEnd"/>
    </w:p>
    <w:p w14:paraId="39F94B70" w14:textId="77777777" w:rsidR="001727CC" w:rsidRDefault="001727CC" w:rsidP="001727CC">
      <w:pPr>
        <w:pStyle w:val="ListParagraph"/>
        <w:numPr>
          <w:ilvl w:val="1"/>
          <w:numId w:val="4"/>
        </w:numPr>
      </w:pPr>
      <w:proofErr w:type="spellStart"/>
      <w:r>
        <w:lastRenderedPageBreak/>
        <w:t>JobInvolvement</w:t>
      </w:r>
      <w:proofErr w:type="spellEnd"/>
    </w:p>
    <w:p w14:paraId="2BCFE31A" w14:textId="77777777" w:rsidR="001727CC" w:rsidRDefault="001727CC" w:rsidP="001727CC">
      <w:pPr>
        <w:pStyle w:val="ListParagraph"/>
        <w:numPr>
          <w:ilvl w:val="1"/>
          <w:numId w:val="4"/>
        </w:numPr>
      </w:pPr>
      <w:proofErr w:type="spellStart"/>
      <w:r>
        <w:t>JobLevel</w:t>
      </w:r>
      <w:proofErr w:type="spellEnd"/>
    </w:p>
    <w:p w14:paraId="614826FF" w14:textId="77777777" w:rsidR="001727CC" w:rsidRDefault="001727CC" w:rsidP="001727CC">
      <w:pPr>
        <w:pStyle w:val="ListParagraph"/>
        <w:numPr>
          <w:ilvl w:val="1"/>
          <w:numId w:val="4"/>
        </w:numPr>
      </w:pPr>
      <w:proofErr w:type="spellStart"/>
      <w:r>
        <w:t>NumCompaniesWorked</w:t>
      </w:r>
      <w:proofErr w:type="spellEnd"/>
    </w:p>
    <w:p w14:paraId="280CFA93" w14:textId="77777777" w:rsidR="001727CC" w:rsidRDefault="001727CC" w:rsidP="001727CC">
      <w:pPr>
        <w:pStyle w:val="ListParagraph"/>
        <w:numPr>
          <w:ilvl w:val="1"/>
          <w:numId w:val="4"/>
        </w:numPr>
      </w:pPr>
      <w:proofErr w:type="spellStart"/>
      <w:r>
        <w:t>PerformanceRating</w:t>
      </w:r>
      <w:proofErr w:type="spellEnd"/>
    </w:p>
    <w:p w14:paraId="5AB90CB6" w14:textId="14F5AF7F" w:rsidR="001727CC" w:rsidRDefault="001727CC" w:rsidP="001727CC">
      <w:pPr>
        <w:pStyle w:val="ListParagraph"/>
        <w:numPr>
          <w:ilvl w:val="1"/>
          <w:numId w:val="4"/>
        </w:numPr>
      </w:pPr>
      <w:proofErr w:type="spellStart"/>
      <w:r>
        <w:t>BusinessTravel</w:t>
      </w:r>
      <w:proofErr w:type="spellEnd"/>
    </w:p>
    <w:sectPr w:rsidR="001727CC" w:rsidSect="00B861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1022D1"/>
    <w:multiLevelType w:val="hybridMultilevel"/>
    <w:tmpl w:val="ED70A6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3E75A9"/>
    <w:multiLevelType w:val="hybridMultilevel"/>
    <w:tmpl w:val="37FAF146"/>
    <w:lvl w:ilvl="0" w:tplc="C20E1BF8">
      <w:start w:val="1"/>
      <w:numFmt w:val="decimal"/>
      <w:lvlText w:val="%1."/>
      <w:lvlJc w:val="left"/>
      <w:pPr>
        <w:ind w:left="326"/>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1" w:tplc="705862DA">
      <w:start w:val="1"/>
      <w:numFmt w:val="lowerLetter"/>
      <w:lvlText w:val="%2"/>
      <w:lvlJc w:val="left"/>
      <w:pPr>
        <w:ind w:left="10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2" w:tplc="C312191C">
      <w:start w:val="1"/>
      <w:numFmt w:val="lowerRoman"/>
      <w:lvlText w:val="%3"/>
      <w:lvlJc w:val="left"/>
      <w:pPr>
        <w:ind w:left="180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3" w:tplc="B748D80A">
      <w:start w:val="1"/>
      <w:numFmt w:val="decimal"/>
      <w:lvlText w:val="%4"/>
      <w:lvlJc w:val="left"/>
      <w:pPr>
        <w:ind w:left="252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4" w:tplc="AB3002D8">
      <w:start w:val="1"/>
      <w:numFmt w:val="lowerLetter"/>
      <w:lvlText w:val="%5"/>
      <w:lvlJc w:val="left"/>
      <w:pPr>
        <w:ind w:left="32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5" w:tplc="5AC0D64E">
      <w:start w:val="1"/>
      <w:numFmt w:val="lowerRoman"/>
      <w:lvlText w:val="%6"/>
      <w:lvlJc w:val="left"/>
      <w:pPr>
        <w:ind w:left="39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6" w:tplc="F13C0BCE">
      <w:start w:val="1"/>
      <w:numFmt w:val="decimal"/>
      <w:lvlText w:val="%7"/>
      <w:lvlJc w:val="left"/>
      <w:pPr>
        <w:ind w:left="46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7" w:tplc="408C8568">
      <w:start w:val="1"/>
      <w:numFmt w:val="lowerLetter"/>
      <w:lvlText w:val="%8"/>
      <w:lvlJc w:val="left"/>
      <w:pPr>
        <w:ind w:left="540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8" w:tplc="541657E4">
      <w:start w:val="1"/>
      <w:numFmt w:val="lowerRoman"/>
      <w:lvlText w:val="%9"/>
      <w:lvlJc w:val="left"/>
      <w:pPr>
        <w:ind w:left="612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3903DCD"/>
    <w:multiLevelType w:val="hybridMultilevel"/>
    <w:tmpl w:val="37FAF146"/>
    <w:lvl w:ilvl="0" w:tplc="C20E1BF8">
      <w:start w:val="1"/>
      <w:numFmt w:val="decimal"/>
      <w:lvlText w:val="%1."/>
      <w:lvlJc w:val="left"/>
      <w:pPr>
        <w:ind w:left="326"/>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1" w:tplc="705862DA">
      <w:start w:val="1"/>
      <w:numFmt w:val="lowerLetter"/>
      <w:lvlText w:val="%2"/>
      <w:lvlJc w:val="left"/>
      <w:pPr>
        <w:ind w:left="10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2" w:tplc="C312191C">
      <w:start w:val="1"/>
      <w:numFmt w:val="lowerRoman"/>
      <w:lvlText w:val="%3"/>
      <w:lvlJc w:val="left"/>
      <w:pPr>
        <w:ind w:left="180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3" w:tplc="B748D80A">
      <w:start w:val="1"/>
      <w:numFmt w:val="decimal"/>
      <w:lvlText w:val="%4"/>
      <w:lvlJc w:val="left"/>
      <w:pPr>
        <w:ind w:left="252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4" w:tplc="AB3002D8">
      <w:start w:val="1"/>
      <w:numFmt w:val="lowerLetter"/>
      <w:lvlText w:val="%5"/>
      <w:lvlJc w:val="left"/>
      <w:pPr>
        <w:ind w:left="32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5" w:tplc="5AC0D64E">
      <w:start w:val="1"/>
      <w:numFmt w:val="lowerRoman"/>
      <w:lvlText w:val="%6"/>
      <w:lvlJc w:val="left"/>
      <w:pPr>
        <w:ind w:left="39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6" w:tplc="F13C0BCE">
      <w:start w:val="1"/>
      <w:numFmt w:val="decimal"/>
      <w:lvlText w:val="%7"/>
      <w:lvlJc w:val="left"/>
      <w:pPr>
        <w:ind w:left="46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7" w:tplc="408C8568">
      <w:start w:val="1"/>
      <w:numFmt w:val="lowerLetter"/>
      <w:lvlText w:val="%8"/>
      <w:lvlJc w:val="left"/>
      <w:pPr>
        <w:ind w:left="540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8" w:tplc="541657E4">
      <w:start w:val="1"/>
      <w:numFmt w:val="lowerRoman"/>
      <w:lvlText w:val="%9"/>
      <w:lvlJc w:val="left"/>
      <w:pPr>
        <w:ind w:left="612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642D6EFC"/>
    <w:multiLevelType w:val="hybridMultilevel"/>
    <w:tmpl w:val="2AD48C24"/>
    <w:lvl w:ilvl="0" w:tplc="A8AC427C">
      <w:start w:val="1"/>
      <w:numFmt w:val="bullet"/>
      <w:lvlText w:val="•"/>
      <w:lvlJc w:val="left"/>
      <w:pPr>
        <w:tabs>
          <w:tab w:val="num" w:pos="720"/>
        </w:tabs>
        <w:ind w:left="720" w:hanging="360"/>
      </w:pPr>
      <w:rPr>
        <w:rFonts w:ascii="Arial" w:hAnsi="Arial" w:hint="default"/>
      </w:rPr>
    </w:lvl>
    <w:lvl w:ilvl="1" w:tplc="E4FC341E">
      <w:start w:val="114"/>
      <w:numFmt w:val="bullet"/>
      <w:lvlText w:val="•"/>
      <w:lvlJc w:val="left"/>
      <w:pPr>
        <w:tabs>
          <w:tab w:val="num" w:pos="1440"/>
        </w:tabs>
        <w:ind w:left="1440" w:hanging="360"/>
      </w:pPr>
      <w:rPr>
        <w:rFonts w:ascii="Arial" w:hAnsi="Arial" w:hint="default"/>
      </w:rPr>
    </w:lvl>
    <w:lvl w:ilvl="2" w:tplc="E5DA5D74" w:tentative="1">
      <w:start w:val="1"/>
      <w:numFmt w:val="bullet"/>
      <w:lvlText w:val="•"/>
      <w:lvlJc w:val="left"/>
      <w:pPr>
        <w:tabs>
          <w:tab w:val="num" w:pos="2160"/>
        </w:tabs>
        <w:ind w:left="2160" w:hanging="360"/>
      </w:pPr>
      <w:rPr>
        <w:rFonts w:ascii="Arial" w:hAnsi="Arial" w:hint="default"/>
      </w:rPr>
    </w:lvl>
    <w:lvl w:ilvl="3" w:tplc="B2446470" w:tentative="1">
      <w:start w:val="1"/>
      <w:numFmt w:val="bullet"/>
      <w:lvlText w:val="•"/>
      <w:lvlJc w:val="left"/>
      <w:pPr>
        <w:tabs>
          <w:tab w:val="num" w:pos="2880"/>
        </w:tabs>
        <w:ind w:left="2880" w:hanging="360"/>
      </w:pPr>
      <w:rPr>
        <w:rFonts w:ascii="Arial" w:hAnsi="Arial" w:hint="default"/>
      </w:rPr>
    </w:lvl>
    <w:lvl w:ilvl="4" w:tplc="9A705810" w:tentative="1">
      <w:start w:val="1"/>
      <w:numFmt w:val="bullet"/>
      <w:lvlText w:val="•"/>
      <w:lvlJc w:val="left"/>
      <w:pPr>
        <w:tabs>
          <w:tab w:val="num" w:pos="3600"/>
        </w:tabs>
        <w:ind w:left="3600" w:hanging="360"/>
      </w:pPr>
      <w:rPr>
        <w:rFonts w:ascii="Arial" w:hAnsi="Arial" w:hint="default"/>
      </w:rPr>
    </w:lvl>
    <w:lvl w:ilvl="5" w:tplc="B568CA6E" w:tentative="1">
      <w:start w:val="1"/>
      <w:numFmt w:val="bullet"/>
      <w:lvlText w:val="•"/>
      <w:lvlJc w:val="left"/>
      <w:pPr>
        <w:tabs>
          <w:tab w:val="num" w:pos="4320"/>
        </w:tabs>
        <w:ind w:left="4320" w:hanging="360"/>
      </w:pPr>
      <w:rPr>
        <w:rFonts w:ascii="Arial" w:hAnsi="Arial" w:hint="default"/>
      </w:rPr>
    </w:lvl>
    <w:lvl w:ilvl="6" w:tplc="580EAC3C" w:tentative="1">
      <w:start w:val="1"/>
      <w:numFmt w:val="bullet"/>
      <w:lvlText w:val="•"/>
      <w:lvlJc w:val="left"/>
      <w:pPr>
        <w:tabs>
          <w:tab w:val="num" w:pos="5040"/>
        </w:tabs>
        <w:ind w:left="5040" w:hanging="360"/>
      </w:pPr>
      <w:rPr>
        <w:rFonts w:ascii="Arial" w:hAnsi="Arial" w:hint="default"/>
      </w:rPr>
    </w:lvl>
    <w:lvl w:ilvl="7" w:tplc="E99E084E" w:tentative="1">
      <w:start w:val="1"/>
      <w:numFmt w:val="bullet"/>
      <w:lvlText w:val="•"/>
      <w:lvlJc w:val="left"/>
      <w:pPr>
        <w:tabs>
          <w:tab w:val="num" w:pos="5760"/>
        </w:tabs>
        <w:ind w:left="5760" w:hanging="360"/>
      </w:pPr>
      <w:rPr>
        <w:rFonts w:ascii="Arial" w:hAnsi="Arial" w:hint="default"/>
      </w:rPr>
    </w:lvl>
    <w:lvl w:ilvl="8" w:tplc="FB44EFC0"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2MzcxMTY3NrG0sDRV0lEKTi0uzszPAykwqgUA4TI67ywAAAA="/>
  </w:docVars>
  <w:rsids>
    <w:rsidRoot w:val="0016267A"/>
    <w:rsid w:val="0001328B"/>
    <w:rsid w:val="00100A60"/>
    <w:rsid w:val="0016267A"/>
    <w:rsid w:val="001727CC"/>
    <w:rsid w:val="001B1535"/>
    <w:rsid w:val="001E57DA"/>
    <w:rsid w:val="002B72DE"/>
    <w:rsid w:val="003C7D4D"/>
    <w:rsid w:val="004038C3"/>
    <w:rsid w:val="00835F7E"/>
    <w:rsid w:val="0092524C"/>
    <w:rsid w:val="00AB45E4"/>
    <w:rsid w:val="00B861BB"/>
    <w:rsid w:val="00DA7E60"/>
    <w:rsid w:val="00F21A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6631C"/>
  <w15:chartTrackingRefBased/>
  <w15:docId w15:val="{6BF09F60-01E8-B54A-AD49-76BB8AE88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267A"/>
  </w:style>
  <w:style w:type="paragraph" w:styleId="Heading1">
    <w:name w:val="heading 1"/>
    <w:next w:val="Normal"/>
    <w:link w:val="Heading1Char"/>
    <w:uiPriority w:val="9"/>
    <w:unhideWhenUsed/>
    <w:qFormat/>
    <w:rsid w:val="0016267A"/>
    <w:pPr>
      <w:keepNext/>
      <w:keepLines/>
      <w:spacing w:after="7" w:line="252" w:lineRule="auto"/>
      <w:ind w:left="10" w:hanging="10"/>
      <w:outlineLvl w:val="0"/>
    </w:pPr>
    <w:rPr>
      <w:rFonts w:ascii="Cambria" w:eastAsia="Cambria" w:hAnsi="Cambria" w:cs="Cambria"/>
      <w:b/>
      <w:color w:val="00000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267A"/>
    <w:rPr>
      <w:rFonts w:ascii="Cambria" w:eastAsia="Cambria" w:hAnsi="Cambria" w:cs="Cambria"/>
      <w:b/>
      <w:color w:val="000000"/>
      <w:szCs w:val="22"/>
    </w:rPr>
  </w:style>
  <w:style w:type="paragraph" w:styleId="ListParagraph">
    <w:name w:val="List Paragraph"/>
    <w:basedOn w:val="Normal"/>
    <w:uiPriority w:val="34"/>
    <w:qFormat/>
    <w:rsid w:val="001626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2</TotalTime>
  <Pages>1</Pages>
  <Words>612</Words>
  <Characters>349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eelis, Tori</dc:creator>
  <cp:keywords/>
  <dc:description/>
  <cp:lastModifiedBy>Andrew Nguyen</cp:lastModifiedBy>
  <cp:revision>10</cp:revision>
  <dcterms:created xsi:type="dcterms:W3CDTF">2018-07-25T02:20:00Z</dcterms:created>
  <dcterms:modified xsi:type="dcterms:W3CDTF">2018-08-02T03:39:00Z</dcterms:modified>
</cp:coreProperties>
</file>